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Mugna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gna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0 ROlling Pass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gmugnaini@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9747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 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s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